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5-multiply-more-fractions"/>
    <w:p>
      <w:pPr>
        <w:pStyle w:val="Heading1"/>
      </w:pPr>
      <w:r>
        <w:t xml:space="preserve">Lesson 15: Multiply More Frac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3, 5.NF.B.4, 5.NF.B.4.a, 5.NF.B.4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ultiply whole numbers and fractions using the properties of operati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ultiply mixed numb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the properties of operations to multiply whole numbers and fractions greater than 1 written as mixed numbers.</w:t>
      </w:r>
    </w:p>
    <w:p>
      <w:pPr>
        <w:pStyle w:val="BodyText"/>
      </w:pPr>
      <w:r>
        <w:t xml:space="preserve">In previous lessons, students used the properties of operations to write equivalent expressions in order to find products of fractions greater than 1 written as mixed numbers.</w:t>
      </w:r>
      <w:r>
        <w:br/>
      </w:r>
      <w:r>
        <w:t xml:space="preserve">In this lesson, students apply their understanding of the properties of operations to multiply whole numbers and fractions greater than 1 written as mixed numbers. In each activity, encourage students to think flexibly, using everything they have learned about fraction decomposition, multiplication, and the properties of operation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o has been sharing their ideas in class lately? Make a note of students whose ideas have not been featured in class and look for an opportunity for them to share their thinking in tomorrow’s lesson.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ixed Number Multiplication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4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 each expression. Explain or show your reasoning.</w:t>
      </w:r>
    </w:p>
    <w:p>
      <w:pPr>
        <w:numPr>
          <w:ilvl w:val="0"/>
          <w:numId w:val="1005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5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8</m:t>
        </m:r>
      </m:oMath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116:</w:t>
      </w:r>
      <w:r>
        <w:t xml:space="preserve"> </w:t>
      </w:r>
      <m:oMath>
        <m:r>
          <m:t>1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10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16</m:t>
        </m:r>
      </m:oMath>
    </w:p>
    <w:p>
      <w:pPr>
        <w:numPr>
          <w:ilvl w:val="0"/>
          <w:numId w:val="1006"/>
        </w:numPr>
        <w:pStyle w:val="Compact"/>
      </w:pPr>
      <w:r>
        <w:t xml:space="preserve">64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×</m:t>
            </m:r>
            <m:r>
              <m:t>18</m:t>
            </m:r>
          </m:e>
        </m:d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64</m:t>
        </m:r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15Z</dcterms:created>
  <dcterms:modified xsi:type="dcterms:W3CDTF">2022-12-14T14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bRsIyRRUvl2VtRvG9uWMoOKOfgh6McWePY9g474YYnJsCl6SNmqpLOyd3FKv7paumJAfjVimg39fNjz+vdi1A==</vt:lpwstr>
  </property>
</Properties>
</file>